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Bangladesh</w:t>
      </w:r>
      <w:r>
        <w:t xml:space="preserve"> </w:t>
      </w:r>
      <w:r>
        <w:t xml:space="preserve">Dhaka</w:t>
      </w:r>
    </w:p>
    <w:bookmarkStart w:id="24" w:name="X3e57e6e81c4524a6e47f14072ea0309a4cfd7c0"/>
    <w:p>
      <w:pPr>
        <w:pStyle w:val="Heading1"/>
      </w:pPr>
      <w:r>
        <w:t xml:space="preserve">Cover Letter for Photographer Position in Bangladesh Dhaka</w:t>
      </w:r>
    </w:p>
    <w:p>
      <w:pPr>
        <w:pStyle w:val="FirstParagraph"/>
      </w:pPr>
      <w:r>
        <w:t xml:space="preserve">Dear [Hiring Manager's Name],</w:t>
      </w:r>
    </w:p>
    <w:p>
      <w:pPr>
        <w:pStyle w:val="BodyText"/>
      </w:pPr>
      <w:r>
        <w:t xml:space="preserve">I am writing to express my sincere interest in the Photographer position at your esteemed organization based in Bangladesh Dhaka. As a passionate and experienced photographer with a deep appreciation for capturing the essence of culture, people, and moments, I believe my skills align perfectly with your needs. Bangladesh Dhaka, with its rich cultural tapestry, bustling urban life, and vibrant traditions, offers an unparalleled canvas for storytelling through the lens. My goal is to contribute to your team by delivering high-quality visual narratives that reflect the unique spirit of this dynamic city.</w:t>
      </w:r>
    </w:p>
    <w:p>
      <w:pPr>
        <w:pStyle w:val="BodyText"/>
      </w:pPr>
      <w:r>
        <w:t xml:space="preserve">With over [X years] of experience in photography, I have honed my ability to blend technical precision with creative vision. My portfolio includes a diverse range of work, from portrait and street photography to event coverage and documentary projects. I specialize in capturing raw emotions, intricate details, and the beauty of everyday life—elements that are particularly resonant in a place like Dhaka, where every corner tells a story. Whether it’s the bustling markets of Old Dhaka or the serene landscapes of the riverbanks, I strive to create images that evoke connection and curiosity.</w:t>
      </w:r>
    </w:p>
    <w:bookmarkStart w:id="20" w:name="X1337b7c5188bff2758b2cba78bdb01b2ee1acce"/>
    <w:p>
      <w:pPr>
        <w:pStyle w:val="Heading2"/>
      </w:pPr>
      <w:r>
        <w:t xml:space="preserve">Why Bangladesh Dhaka? A Photographer’s Perspective</w:t>
      </w:r>
    </w:p>
    <w:p>
      <w:pPr>
        <w:pStyle w:val="FirstParagraph"/>
      </w:pPr>
      <w:r>
        <w:t xml:space="preserve">Photography in Bangladesh Dhaka is not just a profession for me; it is a way of engaging with the world. The city’s unique blend of tradition and modernity, its vibrant festivals, and the resilience of its people inspire me to push the boundaries of my craft. I have always been drawn to the challenges and opportunities that come with shooting in such a dynamic environment. From navigating crowded streets to capturing candid moments during local celebrations, I thrive in settings where creativity meets adaptability.</w:t>
      </w:r>
    </w:p>
    <w:p>
      <w:pPr>
        <w:pStyle w:val="BodyText"/>
      </w:pPr>
      <w:r>
        <w:t xml:space="preserve">My work as a photographer has taken me across various regions, but Dhaka holds a special place in my heart. The city’s energy, the warmth of its people, and the richness of its heritage make it an ideal location for visual storytelling. I understand the importance of cultural sensitivity and have worked closely with local communities to ensure that my photographs respect and celebrate their identities. This approach has allowed me to build trust and create meaningful collaborations, which I believe is essential for any photographer operating in Bangladesh.</w:t>
      </w:r>
    </w:p>
    <w:bookmarkEnd w:id="20"/>
    <w:bookmarkStart w:id="21" w:name="X41c7096e3e32fc6266448de60de8559c31dd877"/>
    <w:p>
      <w:pPr>
        <w:pStyle w:val="Heading2"/>
      </w:pPr>
      <w:r>
        <w:t xml:space="preserve">Technical Expertise and Professional Values</w:t>
      </w:r>
    </w:p>
    <w:p>
      <w:pPr>
        <w:pStyle w:val="FirstParagraph"/>
      </w:pPr>
      <w:r>
        <w:t xml:space="preserve">As a professional photographer, I bring a strong foundation in both traditional and digital photography. My technical skills include mastering camera equipment, lighting techniques, and post-processing software such as Adobe Photoshop and Lightroom. However, my greatest strength lies in my ability to connect with subjects and translate their stories into compelling visuals. I am also proficient in storytelling through video, which allows me to offer a broader range of services to clients.</w:t>
      </w:r>
    </w:p>
    <w:p>
      <w:pPr>
        <w:pStyle w:val="BodyText"/>
      </w:pPr>
      <w:r>
        <w:t xml:space="preserve">What sets me apart is my commitment to excellence and attention to detail. I take pride in delivering work that not only meets but exceeds expectations. In Dhaka, where the demand for high-quality visual content is growing rapidly, I am confident in my ability to contribute effectively. Whether it’s photographing a corporate event, capturing the essence of a cultural festival, or creating imagery for editorial purposes, I approach every project with professionalism and creativity.</w:t>
      </w:r>
    </w:p>
    <w:bookmarkEnd w:id="21"/>
    <w:bookmarkStart w:id="22" w:name="contributing-to-your-vision"/>
    <w:p>
      <w:pPr>
        <w:pStyle w:val="Heading2"/>
      </w:pPr>
      <w:r>
        <w:t xml:space="preserve">Contributing to Your Vision</w:t>
      </w:r>
    </w:p>
    <w:p>
      <w:pPr>
        <w:pStyle w:val="FirstParagraph"/>
      </w:pPr>
      <w:r>
        <w:t xml:space="preserve">I am particularly drawn to your organization’s mission of [mention specific details about the company’s goals or values, if known]. As a photographer in Bangladesh Dhaka, I aim to support such initiatives by creating content that aligns with your brand and resonates with your audience. My experience in [specific area, e.g., documentary photography, commercial shoots, or event coverage] has equipped me to handle diverse projects while maintaining the highest standards of quality.</w:t>
      </w:r>
    </w:p>
    <w:p>
      <w:pPr>
        <w:pStyle w:val="BodyText"/>
      </w:pPr>
      <w:r>
        <w:t xml:space="preserve">Furthermore, I understand the importance of adaptability in a city as fast-paced as Dhaka. I am comfortable working under tight deadlines and in challenging conditions, ensuring that my work remains consistent and impactful. My ability to communicate effectively with clients, colleagues, and subjects is another asset that will enable me to integrate seamlessly into your team.</w:t>
      </w:r>
    </w:p>
    <w:bookmarkEnd w:id="22"/>
    <w:bookmarkStart w:id="23" w:name="conclusion"/>
    <w:p>
      <w:pPr>
        <w:pStyle w:val="Heading2"/>
      </w:pPr>
      <w:r>
        <w:t xml:space="preserve">Conclusion</w:t>
      </w:r>
    </w:p>
    <w:p>
      <w:pPr>
        <w:pStyle w:val="FirstParagraph"/>
      </w:pPr>
      <w:r>
        <w:t xml:space="preserve">In conclusion, I am eager to bring my passion for photography and my dedication to excellence to your organization in Bangladesh Dhaka. I am confident that my skills, experience, and cultural understanding will make me a valuable asset to your team. Thank you for considering my application. I would be honored to discuss how I can contribute to your vision and help elevate the visual storytelling of your brand.</w:t>
      </w:r>
    </w:p>
    <w:p>
      <w:pPr>
        <w:pStyle w:val="BodyText"/>
      </w:pPr>
      <w:r>
        <w:t xml:space="preserve">Warm regards,</w:t>
      </w:r>
    </w:p>
    <w:p>
      <w:pPr>
        <w:pStyle w:val="BodyText"/>
      </w:pPr>
      <w:r>
        <w:t xml:space="preserve">[Your Full Name]</w:t>
      </w:r>
    </w:p>
    <w:p>
      <w:pPr>
        <w:pStyle w:val="BodyText"/>
      </w:pPr>
      <w:r>
        <w:t xml:space="preserve">[Your Contact Information]</w:t>
      </w:r>
    </w:p>
    <w:p>
      <w:pPr>
        <w:pStyle w:val="BodyText"/>
      </w:pPr>
      <w:r>
        <w:t xml:space="preserve">[Portfolio Website or Instagram Hand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Bangladesh Dhaka</dc:title>
  <dc:creator/>
  <cp:keywords/>
  <dcterms:created xsi:type="dcterms:W3CDTF">2026-07-25T00:22:53Z</dcterms:created>
  <dcterms:modified xsi:type="dcterms:W3CDTF">2026-07-25T00:22:53Z</dcterms:modified>
</cp:coreProperties>
</file>

<file path=docProps/custom.xml><?xml version="1.0" encoding="utf-8"?>
<Properties xmlns="http://schemas.openxmlformats.org/officeDocument/2006/custom-properties" xmlns:vt="http://schemas.openxmlformats.org/officeDocument/2006/docPropsVTypes"/>
</file>